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vestore Propert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5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vestoreproperty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6738FD3" w:rsidR="00661C78" w:rsidRDefault="00460D14">
      <w:r>
        <w:rPr>
          <w:noProof/>
        </w:rPr>
        <w:drawing>
          <wp:inline distT="0" distB="0" distL="0" distR="0" wp14:anchorId="09FC5CC7" wp14:editId="0DF5B6D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60D14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